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ms-word.document.macroEnabled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E92" w:rsidRPr="00ED5712" w:rsidRDefault="00ED5712" w:rsidP="00ED5712">
      <w:pPr>
        <w:pStyle w:val="Heading3"/>
        <w:rPr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660672</wp:posOffset>
            </wp:positionV>
            <wp:extent cx="6772275" cy="1100455"/>
            <wp:effectExtent l="0" t="0" r="9525" b="444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obeStock_41766099 [Converted]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1100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2E92">
        <w:t>Participant Name:</w:t>
      </w:r>
      <w:r w:rsidR="003769D6">
        <w:t xml:space="preserve"> </w:t>
      </w:r>
      <w:sdt>
        <w:sdtPr>
          <w:id w:val="2042087593"/>
          <w:placeholder>
            <w:docPart w:val="DefaultPlaceholder_-1854013440"/>
          </w:placeholder>
          <w:showingPlcHdr/>
        </w:sdtPr>
        <w:sdtContent>
          <w:r w:rsidR="003769D6" w:rsidRPr="003769D6">
            <w:rPr>
              <w:rStyle w:val="PlaceholderText"/>
              <w:sz w:val="22"/>
            </w:rPr>
            <w:t>Click or tap here to enter text.</w:t>
          </w:r>
        </w:sdtContent>
      </w:sdt>
      <w:r w:rsidR="00A32E92">
        <w:tab/>
      </w:r>
      <w:r w:rsidR="003769D6">
        <w:t xml:space="preserve">           </w:t>
      </w:r>
      <w:r w:rsidR="00A32E92">
        <w:t>Date:</w:t>
      </w:r>
      <w:r w:rsidR="00A32E92" w:rsidRPr="00A32E92">
        <w:rPr>
          <w:color w:val="auto"/>
        </w:rPr>
        <w:t xml:space="preserve"> </w:t>
      </w:r>
      <w:sdt>
        <w:sdtPr>
          <w:rPr>
            <w:color w:val="auto"/>
          </w:rPr>
          <w:id w:val="1978181699"/>
          <w:placeholder>
            <w:docPart w:val="DefaultPlaceholder_-185401343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="003769D6" w:rsidRPr="003769D6">
            <w:rPr>
              <w:rStyle w:val="PlaceholderText"/>
              <w:sz w:val="22"/>
            </w:rPr>
            <w:t>Click or tap to enter a date.</w:t>
          </w:r>
        </w:sdtContent>
      </w:sdt>
      <w:r>
        <w:rPr>
          <w:color w:val="auto"/>
          <w:u w:val="single"/>
        </w:rPr>
        <w:br/>
      </w:r>
    </w:p>
    <w:tbl>
      <w:tblPr>
        <w:tblStyle w:val="TableGrid"/>
        <w:tblW w:w="10625" w:type="dxa"/>
        <w:jc w:val="center"/>
        <w:shd w:val="clear" w:color="auto" w:fill="006580" w:themeFill="accent4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25"/>
        <w:gridCol w:w="2125"/>
        <w:gridCol w:w="2125"/>
        <w:gridCol w:w="2125"/>
        <w:gridCol w:w="2125"/>
      </w:tblGrid>
      <w:tr w:rsidR="003822E4" w:rsidRPr="000A3DA1" w:rsidTr="00366DAC">
        <w:trPr>
          <w:trHeight w:val="432"/>
          <w:jc w:val="center"/>
        </w:trPr>
        <w:tc>
          <w:tcPr>
            <w:tcW w:w="2125" w:type="dxa"/>
            <w:shd w:val="clear" w:color="auto" w:fill="006580" w:themeFill="accent4"/>
            <w:vAlign w:val="center"/>
          </w:tcPr>
          <w:p w:rsidR="000A3DA1" w:rsidRPr="000A3DA1" w:rsidRDefault="00A32E92" w:rsidP="003822E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Baseline</w:t>
            </w:r>
          </w:p>
        </w:tc>
        <w:tc>
          <w:tcPr>
            <w:tcW w:w="2125" w:type="dxa"/>
            <w:shd w:val="clear" w:color="auto" w:fill="006580" w:themeFill="accent4"/>
            <w:vAlign w:val="center"/>
          </w:tcPr>
          <w:p w:rsidR="000A3DA1" w:rsidRPr="000A3DA1" w:rsidRDefault="00A32E92" w:rsidP="003822E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Year 1</w:t>
            </w:r>
          </w:p>
        </w:tc>
        <w:tc>
          <w:tcPr>
            <w:tcW w:w="2125" w:type="dxa"/>
            <w:shd w:val="clear" w:color="auto" w:fill="006580" w:themeFill="accent4"/>
            <w:vAlign w:val="center"/>
          </w:tcPr>
          <w:p w:rsidR="000A3DA1" w:rsidRPr="000A3DA1" w:rsidRDefault="00A32E92" w:rsidP="003822E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Year 2</w:t>
            </w:r>
          </w:p>
        </w:tc>
        <w:tc>
          <w:tcPr>
            <w:tcW w:w="2125" w:type="dxa"/>
            <w:shd w:val="clear" w:color="auto" w:fill="006580" w:themeFill="accent4"/>
            <w:vAlign w:val="center"/>
          </w:tcPr>
          <w:p w:rsidR="000A3DA1" w:rsidRPr="000A3DA1" w:rsidRDefault="00A32E92" w:rsidP="003822E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Year 3</w:t>
            </w:r>
          </w:p>
        </w:tc>
        <w:tc>
          <w:tcPr>
            <w:tcW w:w="2125" w:type="dxa"/>
            <w:shd w:val="clear" w:color="auto" w:fill="006580" w:themeFill="accent4"/>
            <w:vAlign w:val="center"/>
          </w:tcPr>
          <w:p w:rsidR="000A3DA1" w:rsidRPr="000A3DA1" w:rsidRDefault="00A32E92" w:rsidP="003822E4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Year 4</w:t>
            </w:r>
          </w:p>
        </w:tc>
      </w:tr>
      <w:tr w:rsidR="00A32E92" w:rsidRPr="00A32E92" w:rsidTr="00366DAC">
        <w:trPr>
          <w:trHeight w:val="350"/>
          <w:jc w:val="center"/>
        </w:trPr>
        <w:tc>
          <w:tcPr>
            <w:tcW w:w="2125" w:type="dxa"/>
            <w:shd w:val="clear" w:color="auto" w:fill="863399" w:themeFill="text1"/>
            <w:vAlign w:val="center"/>
          </w:tcPr>
          <w:p w:rsidR="00A32E92" w:rsidRPr="00A32E92" w:rsidRDefault="00A32E92" w:rsidP="003769D6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Date: </w:t>
            </w:r>
            <w:sdt>
              <w:sdtPr>
                <w:rPr>
                  <w:b/>
                  <w:color w:val="FFFFFF" w:themeColor="background1"/>
                </w:rPr>
                <w:id w:val="-623314582"/>
                <w:placeholder>
                  <w:docPart w:val="DefaultPlaceholder_-1854013438"/>
                </w:placeholder>
                <w:showingPlcHdr/>
                <w:date w:fullDate="2020-11-0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69D6" w:rsidRPr="003769D6">
                  <w:rPr>
                    <w:rStyle w:val="PlaceholderText"/>
                    <w:sz w:val="16"/>
                  </w:rPr>
                  <w:t>Click or tap to enter a date.</w:t>
                </w:r>
              </w:sdtContent>
            </w:sdt>
          </w:p>
        </w:tc>
        <w:tc>
          <w:tcPr>
            <w:tcW w:w="2125" w:type="dxa"/>
            <w:shd w:val="clear" w:color="auto" w:fill="863399" w:themeFill="text1"/>
            <w:vAlign w:val="center"/>
          </w:tcPr>
          <w:p w:rsidR="00A32E92" w:rsidRPr="00A32E92" w:rsidRDefault="00A32E92" w:rsidP="003769D6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Date: </w:t>
            </w:r>
            <w:sdt>
              <w:sdtPr>
                <w:rPr>
                  <w:b/>
                  <w:color w:val="FFFFFF" w:themeColor="background1"/>
                </w:rPr>
                <w:id w:val="387998017"/>
                <w:placeholder>
                  <w:docPart w:val="777A5C5503564810BAB7A1544ACD3845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69D6" w:rsidRPr="003769D6">
                  <w:rPr>
                    <w:rStyle w:val="PlaceholderText"/>
                    <w:sz w:val="16"/>
                  </w:rPr>
                  <w:t>Click or tap to enter a date.</w:t>
                </w:r>
              </w:sdtContent>
            </w:sdt>
          </w:p>
        </w:tc>
        <w:tc>
          <w:tcPr>
            <w:tcW w:w="2125" w:type="dxa"/>
            <w:shd w:val="clear" w:color="auto" w:fill="863399" w:themeFill="text1"/>
            <w:vAlign w:val="center"/>
          </w:tcPr>
          <w:p w:rsidR="00A32E92" w:rsidRPr="00A32E92" w:rsidRDefault="00A32E92" w:rsidP="003769D6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Date: </w:t>
            </w:r>
            <w:sdt>
              <w:sdtPr>
                <w:rPr>
                  <w:b/>
                  <w:color w:val="FFFFFF" w:themeColor="background1"/>
                </w:rPr>
                <w:id w:val="1283152767"/>
                <w:placeholder>
                  <w:docPart w:val="F41315FED5D44281930DC26A9EE8925A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69D6" w:rsidRPr="003769D6">
                  <w:rPr>
                    <w:rStyle w:val="PlaceholderText"/>
                    <w:sz w:val="16"/>
                  </w:rPr>
                  <w:t>Click or tap to enter a date.</w:t>
                </w:r>
              </w:sdtContent>
            </w:sdt>
          </w:p>
        </w:tc>
        <w:tc>
          <w:tcPr>
            <w:tcW w:w="2125" w:type="dxa"/>
            <w:shd w:val="clear" w:color="auto" w:fill="863399" w:themeFill="text1"/>
            <w:vAlign w:val="center"/>
          </w:tcPr>
          <w:p w:rsidR="00A32E92" w:rsidRPr="00A32E92" w:rsidRDefault="00A32E92" w:rsidP="003769D6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Date: </w:t>
            </w:r>
            <w:sdt>
              <w:sdtPr>
                <w:rPr>
                  <w:b/>
                  <w:color w:val="FFFFFF" w:themeColor="background1"/>
                </w:rPr>
                <w:id w:val="-1340618697"/>
                <w:placeholder>
                  <w:docPart w:val="9A691AF7DE444B7AA1DCF18CF9603F0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69D6" w:rsidRPr="003769D6">
                  <w:rPr>
                    <w:rStyle w:val="PlaceholderText"/>
                    <w:sz w:val="16"/>
                  </w:rPr>
                  <w:t>Click or tap to enter a date.</w:t>
                </w:r>
              </w:sdtContent>
            </w:sdt>
          </w:p>
        </w:tc>
        <w:tc>
          <w:tcPr>
            <w:tcW w:w="2125" w:type="dxa"/>
            <w:shd w:val="clear" w:color="auto" w:fill="863399" w:themeFill="text1"/>
            <w:vAlign w:val="center"/>
          </w:tcPr>
          <w:p w:rsidR="00A32E92" w:rsidRPr="00A32E92" w:rsidRDefault="00A32E92" w:rsidP="00A32E92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Date: </w:t>
            </w:r>
            <w:sdt>
              <w:sdtPr>
                <w:rPr>
                  <w:b/>
                  <w:color w:val="FFFFFF" w:themeColor="background1"/>
                </w:rPr>
                <w:id w:val="-1988541490"/>
                <w:placeholder>
                  <w:docPart w:val="D6001A03382149339AB9426CDA6C66CD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="003769D6" w:rsidRPr="003769D6">
                  <w:rPr>
                    <w:rStyle w:val="PlaceholderText"/>
                    <w:sz w:val="16"/>
                  </w:rPr>
                  <w:t>Click or tap to enter a date.</w:t>
                </w:r>
              </w:sdtContent>
            </w:sdt>
          </w:p>
        </w:tc>
      </w:tr>
      <w:tr w:rsidR="000F22D5" w:rsidRPr="00A32E92" w:rsidTr="000F22D5">
        <w:trPr>
          <w:trHeight w:val="1440"/>
          <w:jc w:val="center"/>
        </w:trPr>
        <w:tc>
          <w:tcPr>
            <w:tcW w:w="2125" w:type="dxa"/>
            <w:shd w:val="clear" w:color="auto" w:fill="006580" w:themeFill="accent4"/>
            <w:vAlign w:val="center"/>
          </w:tcPr>
          <w:p w:rsidR="000F22D5" w:rsidRPr="00ED5712" w:rsidRDefault="000F22D5" w:rsidP="000F22D5">
            <w:pPr>
              <w:jc w:val="center"/>
              <w:rPr>
                <w:b/>
                <w:color w:val="FFFFFF" w:themeColor="background1"/>
              </w:rPr>
            </w:pPr>
            <w:r w:rsidRPr="00ED5712">
              <w:rPr>
                <w:b/>
                <w:color w:val="FFFFFF" w:themeColor="background1"/>
              </w:rPr>
              <w:t xml:space="preserve">Family </w:t>
            </w:r>
            <w:r>
              <w:rPr>
                <w:b/>
                <w:color w:val="FFFFFF" w:themeColor="background1"/>
              </w:rPr>
              <w:br/>
            </w:r>
            <w:r w:rsidRPr="00ED5712">
              <w:rPr>
                <w:b/>
                <w:color w:val="FFFFFF" w:themeColor="background1"/>
              </w:rPr>
              <w:t>Stability</w:t>
            </w:r>
          </w:p>
        </w:tc>
        <w:sdt>
          <w:sdtPr>
            <w:rPr>
              <w:b/>
            </w:rPr>
            <w:id w:val="-477147945"/>
            <w:placeholder>
              <w:docPart w:val="DAAE89B10AD7423088273725E92183B7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Pr="00A32E92" w:rsidRDefault="000F22D5" w:rsidP="000F22D5">
                <w:pPr>
                  <w:rPr>
                    <w:b/>
                  </w:rPr>
                </w:pPr>
                <w:r w:rsidRPr="000F22D5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191347067"/>
            <w:placeholder>
              <w:docPart w:val="E5D6CC51C5664283B1DFA17AC2B29278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486517177"/>
            <w:placeholder>
              <w:docPart w:val="EAB407847122436B8F9BC24884B5CAD4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1181851874"/>
            <w:placeholder>
              <w:docPart w:val="B2F8CAE97CC94273AE81A0E3C31F12E2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  <w:tr w:rsidR="000F22D5" w:rsidRPr="00A32E92" w:rsidTr="000F22D5">
        <w:trPr>
          <w:trHeight w:val="1440"/>
          <w:jc w:val="center"/>
        </w:trPr>
        <w:tc>
          <w:tcPr>
            <w:tcW w:w="2125" w:type="dxa"/>
            <w:shd w:val="clear" w:color="auto" w:fill="006580" w:themeFill="accent4"/>
            <w:vAlign w:val="center"/>
          </w:tcPr>
          <w:p w:rsidR="000F22D5" w:rsidRPr="00ED5712" w:rsidRDefault="000F22D5" w:rsidP="000F22D5">
            <w:pPr>
              <w:jc w:val="center"/>
              <w:rPr>
                <w:b/>
                <w:color w:val="FFFFFF" w:themeColor="background1"/>
              </w:rPr>
            </w:pPr>
            <w:r w:rsidRPr="00ED5712">
              <w:rPr>
                <w:b/>
                <w:color w:val="FFFFFF" w:themeColor="background1"/>
              </w:rPr>
              <w:t>Well-Being</w:t>
            </w:r>
          </w:p>
        </w:tc>
        <w:sdt>
          <w:sdtPr>
            <w:rPr>
              <w:b/>
            </w:rPr>
            <w:id w:val="606701179"/>
            <w:placeholder>
              <w:docPart w:val="59B0756A27FF41B48EF76ED729C0E847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6A68E0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-986322842"/>
            <w:placeholder>
              <w:docPart w:val="2D05AD97372240E6BF261F9F8FAA62DE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428396671"/>
            <w:placeholder>
              <w:docPart w:val="FAB07431BE1E42878A65307A61F541A8"/>
            </w:placeholder>
            <w:showingPlcHdr/>
          </w:sdtPr>
          <w:sdtContent>
            <w:bookmarkStart w:id="0" w:name="_GoBack" w:displacedByCustomXml="prev"/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  <w:bookmarkEnd w:id="0" w:displacedByCustomXml="next"/>
          </w:sdtContent>
        </w:sdt>
        <w:sdt>
          <w:sdtPr>
            <w:rPr>
              <w:b/>
            </w:rPr>
            <w:id w:val="1397476056"/>
            <w:placeholder>
              <w:docPart w:val="BF6C8073E4E8479B93479AEF92EEE27B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  <w:tr w:rsidR="000F22D5" w:rsidRPr="00A32E92" w:rsidTr="000F22D5">
        <w:trPr>
          <w:trHeight w:val="1440"/>
          <w:jc w:val="center"/>
        </w:trPr>
        <w:tc>
          <w:tcPr>
            <w:tcW w:w="2125" w:type="dxa"/>
            <w:shd w:val="clear" w:color="auto" w:fill="006580" w:themeFill="accent4"/>
            <w:vAlign w:val="center"/>
          </w:tcPr>
          <w:p w:rsidR="000F22D5" w:rsidRPr="00ED5712" w:rsidRDefault="000F22D5" w:rsidP="000F22D5">
            <w:pPr>
              <w:jc w:val="center"/>
              <w:rPr>
                <w:b/>
                <w:color w:val="FFFFFF" w:themeColor="background1"/>
              </w:rPr>
            </w:pPr>
            <w:r w:rsidRPr="00ED5712">
              <w:rPr>
                <w:b/>
                <w:color w:val="FFFFFF" w:themeColor="background1"/>
              </w:rPr>
              <w:t>Financial Management</w:t>
            </w:r>
          </w:p>
        </w:tc>
        <w:sdt>
          <w:sdtPr>
            <w:rPr>
              <w:b/>
            </w:rPr>
            <w:id w:val="-1649898614"/>
            <w:placeholder>
              <w:docPart w:val="A44FEBB17DAA4311BA676A46615AE439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6A68E0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1071622509"/>
            <w:placeholder>
              <w:docPart w:val="0C55C4DE41654B32890A72D5101FF5BA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-2144255192"/>
            <w:placeholder>
              <w:docPart w:val="F3BD40A721894498B41E7B0C66680D61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-1575348949"/>
            <w:placeholder>
              <w:docPart w:val="AF0E2BCA28CC4520883B6580F932A10F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  <w:tr w:rsidR="000F22D5" w:rsidRPr="00A32E92" w:rsidTr="000F22D5">
        <w:trPr>
          <w:trHeight w:val="1440"/>
          <w:jc w:val="center"/>
        </w:trPr>
        <w:tc>
          <w:tcPr>
            <w:tcW w:w="2125" w:type="dxa"/>
            <w:shd w:val="clear" w:color="auto" w:fill="006580" w:themeFill="accent4"/>
            <w:vAlign w:val="center"/>
          </w:tcPr>
          <w:p w:rsidR="000F22D5" w:rsidRPr="00ED5712" w:rsidRDefault="000F22D5" w:rsidP="000F22D5">
            <w:pPr>
              <w:jc w:val="center"/>
              <w:rPr>
                <w:b/>
                <w:color w:val="FFFFFF" w:themeColor="background1"/>
              </w:rPr>
            </w:pPr>
            <w:r w:rsidRPr="00ED5712">
              <w:rPr>
                <w:b/>
                <w:color w:val="FFFFFF" w:themeColor="background1"/>
              </w:rPr>
              <w:t xml:space="preserve">Education &amp; </w:t>
            </w:r>
            <w:r>
              <w:rPr>
                <w:b/>
                <w:color w:val="FFFFFF" w:themeColor="background1"/>
              </w:rPr>
              <w:br/>
            </w:r>
            <w:r w:rsidRPr="00ED5712">
              <w:rPr>
                <w:b/>
                <w:color w:val="FFFFFF" w:themeColor="background1"/>
              </w:rPr>
              <w:t>Training</w:t>
            </w:r>
          </w:p>
        </w:tc>
        <w:sdt>
          <w:sdtPr>
            <w:rPr>
              <w:b/>
            </w:rPr>
            <w:id w:val="912361540"/>
            <w:placeholder>
              <w:docPart w:val="BA54140948464FD7BD69DBD182193E2D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6A68E0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1309215175"/>
            <w:placeholder>
              <w:docPart w:val="56F5D53747534AE89D7B0901E6D0E2E5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2021589902"/>
            <w:placeholder>
              <w:docPart w:val="F4903A859EA04A94975E88F6AD54967B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-266923581"/>
            <w:placeholder>
              <w:docPart w:val="F667287ECC604392BFA763F6EE3B9CF2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  <w:tr w:rsidR="000F22D5" w:rsidRPr="00A32E92" w:rsidTr="000F22D5">
        <w:trPr>
          <w:trHeight w:val="1440"/>
          <w:jc w:val="center"/>
        </w:trPr>
        <w:tc>
          <w:tcPr>
            <w:tcW w:w="2125" w:type="dxa"/>
            <w:shd w:val="clear" w:color="auto" w:fill="006580" w:themeFill="accent4"/>
            <w:vAlign w:val="center"/>
          </w:tcPr>
          <w:p w:rsidR="000F22D5" w:rsidRPr="00ED5712" w:rsidRDefault="000F22D5" w:rsidP="000F22D5">
            <w:pPr>
              <w:jc w:val="center"/>
              <w:rPr>
                <w:b/>
                <w:color w:val="FFFFFF" w:themeColor="background1"/>
              </w:rPr>
            </w:pPr>
            <w:r w:rsidRPr="00ED5712">
              <w:rPr>
                <w:b/>
                <w:color w:val="FFFFFF" w:themeColor="background1"/>
              </w:rPr>
              <w:t>Employment &amp; Career Management</w:t>
            </w:r>
          </w:p>
        </w:tc>
        <w:sdt>
          <w:sdtPr>
            <w:rPr>
              <w:b/>
            </w:rPr>
            <w:id w:val="253713165"/>
            <w:placeholder>
              <w:docPart w:val="FB1C756C13B847A88B3470424FEE885C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6A68E0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9728836"/>
            <w:placeholder>
              <w:docPart w:val="8A8EA65737DE4480899A267E80DA0898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-734390753"/>
            <w:placeholder>
              <w:docPart w:val="C9926427682349BABE2FA96BF9078F5A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b/>
            </w:rPr>
            <w:id w:val="1548262408"/>
            <w:placeholder>
              <w:docPart w:val="9A5F819857264C269A6E9583810FB8D7"/>
            </w:placeholder>
            <w:showingPlcHdr/>
          </w:sdtPr>
          <w:sdtContent>
            <w:tc>
              <w:tcPr>
                <w:tcW w:w="2125" w:type="dxa"/>
                <w:shd w:val="clear" w:color="auto" w:fill="auto"/>
              </w:tcPr>
              <w:p w:rsidR="000F22D5" w:rsidRDefault="000F22D5" w:rsidP="000F22D5">
                <w:r w:rsidRPr="008C799F">
                  <w:rPr>
                    <w:rStyle w:val="PlaceholderText"/>
                    <w:sz w:val="18"/>
                  </w:rPr>
                  <w:t>Click or tap here to enter text.</w:t>
                </w:r>
              </w:p>
            </w:tc>
          </w:sdtContent>
        </w:sdt>
      </w:tr>
    </w:tbl>
    <w:p w:rsidR="000A3DA1" w:rsidRPr="000A3DA1" w:rsidRDefault="000A3DA1" w:rsidP="00A32E92">
      <w:pPr>
        <w:spacing w:line="240" w:lineRule="auto"/>
      </w:pPr>
    </w:p>
    <w:sectPr w:rsidR="000A3DA1" w:rsidRPr="000A3DA1" w:rsidSect="000A3DA1"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17E2" w:rsidRDefault="00A417E2" w:rsidP="00743F0D">
      <w:pPr>
        <w:spacing w:after="0" w:line="240" w:lineRule="auto"/>
      </w:pPr>
      <w:r>
        <w:separator/>
      </w:r>
    </w:p>
    <w:p w:rsidR="00A417E2" w:rsidRDefault="00A417E2"/>
  </w:endnote>
  <w:endnote w:type="continuationSeparator" w:id="0">
    <w:p w:rsidR="00A417E2" w:rsidRDefault="00A417E2" w:rsidP="00743F0D">
      <w:pPr>
        <w:spacing w:after="0" w:line="240" w:lineRule="auto"/>
      </w:pPr>
      <w:r>
        <w:continuationSeparator/>
      </w:r>
    </w:p>
    <w:p w:rsidR="00A417E2" w:rsidRDefault="00A417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899025300"/>
      <w:docPartObj>
        <w:docPartGallery w:val="Page Numbers (Bottom of Page)"/>
        <w:docPartUnique/>
      </w:docPartObj>
    </w:sdtPr>
    <w:sdtEndPr>
      <w:rPr>
        <w:rStyle w:val="FooterChar"/>
        <w:rFonts w:cstheme="minorBidi"/>
        <w:szCs w:val="22"/>
      </w:rPr>
    </w:sdtEndPr>
    <w:sdtContent>
      <w:p w:rsidR="003C26F0" w:rsidRPr="005949B6" w:rsidRDefault="003C26F0" w:rsidP="003C26F0">
        <w:pPr>
          <w:pStyle w:val="FooterText"/>
          <w:spacing w:before="240"/>
        </w:pPr>
        <w:r w:rsidRPr="005949B6">
          <w:t xml:space="preserve">Original Date: Month XX, 20XX | Revised Date: Month XX, 20XX </w:t>
        </w:r>
      </w:p>
      <w:p w:rsidR="003C26F0" w:rsidRPr="003C26F0" w:rsidRDefault="003C26F0" w:rsidP="003C26F0">
        <w:pPr>
          <w:pStyle w:val="FooterText"/>
          <w:spacing w:after="240"/>
        </w:pPr>
        <w:r w:rsidRPr="005949B6">
          <w:t>Division | Approved for distribution by Name, Title</w:t>
        </w:r>
      </w:p>
      <w:p w:rsidR="00191F40" w:rsidRPr="0090206F" w:rsidRDefault="00191F40" w:rsidP="003C26F0">
        <w:pPr>
          <w:jc w:val="center"/>
          <w:rPr>
            <w:rFonts w:ascii="Arial" w:hAnsi="Arial"/>
            <w:sz w:val="18"/>
          </w:rPr>
        </w:pPr>
        <w:r w:rsidRPr="00507E1E">
          <w:rPr>
            <w:rStyle w:val="FooterChar"/>
          </w:rPr>
          <w:fldChar w:fldCharType="begin"/>
        </w:r>
        <w:r w:rsidRPr="00507E1E">
          <w:rPr>
            <w:rStyle w:val="FooterChar"/>
          </w:rPr>
          <w:instrText xml:space="preserve"> PAGE   \* MERGEFORMAT </w:instrText>
        </w:r>
        <w:r w:rsidRPr="00507E1E">
          <w:rPr>
            <w:rStyle w:val="FooterChar"/>
          </w:rPr>
          <w:fldChar w:fldCharType="separate"/>
        </w:r>
        <w:r w:rsidR="00ED5712">
          <w:rPr>
            <w:rStyle w:val="FooterChar"/>
            <w:noProof/>
          </w:rPr>
          <w:t>2</w:t>
        </w:r>
        <w:r w:rsidRPr="00507E1E">
          <w:rPr>
            <w:rStyle w:val="FooterChar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398B" w:rsidRPr="005949B6" w:rsidRDefault="003642D8" w:rsidP="00126C37">
    <w:pPr>
      <w:pStyle w:val="FooterText"/>
    </w:pPr>
    <w:r w:rsidRPr="00E1749B">
      <w:rPr>
        <w:rFonts w:ascii="Arial" w:hAnsi="Arial"/>
        <w:noProof/>
      </w:rPr>
      <w:drawing>
        <wp:anchor distT="0" distB="0" distL="114300" distR="114300" simplePos="0" relativeHeight="251667456" behindDoc="0" locked="0" layoutInCell="1" allowOverlap="1" wp14:anchorId="09D8ABFE" wp14:editId="584AE658">
          <wp:simplePos x="0" y="0"/>
          <wp:positionH relativeFrom="column">
            <wp:posOffset>5419725</wp:posOffset>
          </wp:positionH>
          <wp:positionV relativeFrom="paragraph">
            <wp:posOffset>95250</wp:posOffset>
          </wp:positionV>
          <wp:extent cx="1348740" cy="267335"/>
          <wp:effectExtent l="0" t="0" r="381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8740" cy="267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1749B">
      <w:rPr>
        <w:rFonts w:ascii="Arial" w:hAnsi="Arial"/>
        <w:noProof/>
      </w:rPr>
      <w:drawing>
        <wp:anchor distT="0" distB="0" distL="114300" distR="114300" simplePos="0" relativeHeight="251665408" behindDoc="0" locked="0" layoutInCell="1" allowOverlap="1" wp14:anchorId="533092CF" wp14:editId="097CF9C0">
          <wp:simplePos x="0" y="0"/>
          <wp:positionH relativeFrom="column">
            <wp:posOffset>5796915</wp:posOffset>
          </wp:positionH>
          <wp:positionV relativeFrom="paragraph">
            <wp:posOffset>-600075</wp:posOffset>
          </wp:positionV>
          <wp:extent cx="784860" cy="76390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63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6C83AF30" wp14:editId="12E4BBF4">
              <wp:simplePos x="0" y="0"/>
              <wp:positionH relativeFrom="column">
                <wp:posOffset>1695450</wp:posOffset>
              </wp:positionH>
              <wp:positionV relativeFrom="paragraph">
                <wp:posOffset>-65405</wp:posOffset>
              </wp:positionV>
              <wp:extent cx="3046400" cy="297329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46400" cy="2973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16AEC" w:rsidRPr="00B56029" w:rsidRDefault="00336581" w:rsidP="000A3DA1">
                          <w:pPr>
                            <w:jc w:val="right"/>
                            <w:rPr>
                              <w:b/>
                              <w:i/>
                              <w:color w:val="FFFFFF" w:themeColor="background1"/>
                              <w:sz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b/>
                              <w:i/>
                              <w:color w:val="FFFFFF" w:themeColor="background1"/>
                              <w:sz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Adapted from</w:t>
                          </w:r>
                          <w:r w:rsidR="000A3DA1">
                            <w:rPr>
                              <w:b/>
                              <w:i/>
                              <w:color w:val="FFFFFF" w:themeColor="background1"/>
                              <w:sz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="00016AEC" w:rsidRPr="00B56029">
                            <w:rPr>
                              <w:b/>
                              <w:i/>
                              <w:color w:val="FFFFFF" w:themeColor="background1"/>
                              <w:sz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Economic Mobility Pathways</w:t>
                          </w:r>
                          <w:r>
                            <w:rPr>
                              <w:b/>
                              <w:i/>
                              <w:color w:val="FFFFFF" w:themeColor="background1"/>
                              <w:sz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 xml:space="preserve"> (EMPath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83AF3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33.5pt;margin-top:-5.15pt;width:239.85pt;height:23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" filled="f" stroked="f">
              <v:textbox>
                <w:txbxContent>
                  <w:p w:rsidR="00016AEC" w:rsidRPr="00B56029" w:rsidRDefault="00336581" w:rsidP="000A3DA1">
                    <w:pPr>
                      <w:jc w:val="right"/>
                      <w:rPr>
                        <w:b/>
                        <w:i/>
                        <w:color w:val="FFFFFF" w:themeColor="background1"/>
                        <w:sz w:val="20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b/>
                        <w:i/>
                        <w:color w:val="FFFFFF" w:themeColor="background1"/>
                        <w:sz w:val="20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Adapted from</w:t>
                    </w:r>
                    <w:r w:rsidR="000A3DA1">
                      <w:rPr>
                        <w:b/>
                        <w:i/>
                        <w:color w:val="FFFFFF" w:themeColor="background1"/>
                        <w:sz w:val="20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</w:t>
                    </w:r>
                    <w:r w:rsidR="00016AEC" w:rsidRPr="00B56029">
                      <w:rPr>
                        <w:b/>
                        <w:i/>
                        <w:color w:val="FFFFFF" w:themeColor="background1"/>
                        <w:sz w:val="20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Economic Mobility Pathways</w:t>
                    </w:r>
                    <w:r>
                      <w:rPr>
                        <w:b/>
                        <w:i/>
                        <w:color w:val="FFFFFF" w:themeColor="background1"/>
                        <w:sz w:val="20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 xml:space="preserve"> (EMPath)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1" locked="0" layoutInCell="1" allowOverlap="1" wp14:anchorId="72458FB0" wp14:editId="71A65190">
          <wp:simplePos x="0" y="0"/>
          <wp:positionH relativeFrom="margin">
            <wp:posOffset>-457199</wp:posOffset>
          </wp:positionH>
          <wp:positionV relativeFrom="paragraph">
            <wp:posOffset>-237887</wp:posOffset>
          </wp:positionV>
          <wp:extent cx="5200650" cy="667147"/>
          <wp:effectExtent l="0" t="0" r="0" b="0"/>
          <wp:wrapNone/>
          <wp:docPr id="2" name="Picture 2" descr="The Washington State Department of Children, Youth &amp; Families Logo" title="The Washington State Department of Children, Youth &amp; Famili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ottom Logo Graphic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8605" cy="6707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17E2" w:rsidRDefault="00A417E2" w:rsidP="00743F0D">
      <w:pPr>
        <w:spacing w:after="0" w:line="240" w:lineRule="auto"/>
      </w:pPr>
      <w:r>
        <w:separator/>
      </w:r>
    </w:p>
    <w:p w:rsidR="00A417E2" w:rsidRDefault="00A417E2"/>
  </w:footnote>
  <w:footnote w:type="continuationSeparator" w:id="0">
    <w:p w:rsidR="00A417E2" w:rsidRDefault="00A417E2" w:rsidP="00743F0D">
      <w:pPr>
        <w:spacing w:after="0" w:line="240" w:lineRule="auto"/>
      </w:pPr>
      <w:r>
        <w:continuationSeparator/>
      </w:r>
    </w:p>
    <w:p w:rsidR="00A417E2" w:rsidRDefault="00A417E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F40" w:rsidRPr="000F7B6C" w:rsidRDefault="003C26F0" w:rsidP="000F7B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3809</wp:posOffset>
              </wp:positionV>
              <wp:extent cx="6775704" cy="533400"/>
              <wp:effectExtent l="0" t="0" r="635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75704" cy="5334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3C26F0" w:rsidRPr="00126C37" w:rsidRDefault="003642D8" w:rsidP="00366DAC">
                          <w:pPr>
                            <w:pStyle w:val="Title"/>
                            <w:pBdr>
                              <w:top w:val="single" w:sz="48" w:space="1" w:color="863399" w:themeColor="text1"/>
                              <w:left w:val="single" w:sz="48" w:space="4" w:color="863399" w:themeColor="text1"/>
                              <w:bottom w:val="single" w:sz="48" w:space="1" w:color="863399" w:themeColor="text1"/>
                              <w:right w:val="single" w:sz="48" w:space="0" w:color="863399" w:themeColor="text1"/>
                            </w:pBdr>
                            <w:shd w:val="solid" w:color="863399" w:themeColor="text1" w:fill="863399" w:themeFill="text1"/>
                            <w:spacing w:line="276" w:lineRule="auto"/>
                            <w:ind w:left="144"/>
                            <w:jc w:val="center"/>
                            <w:rPr>
                              <w:sz w:val="36"/>
                            </w:rPr>
                          </w:pPr>
                          <w:r>
                            <w:rPr>
                              <w:sz w:val="36"/>
                            </w:rPr>
                            <w:t>Early Learning</w:t>
                          </w:r>
                          <w:r w:rsidR="00A32E92">
                            <w:rPr>
                              <w:sz w:val="36"/>
                            </w:rPr>
                            <w:t xml:space="preserve"> Mobility Mentoring</w:t>
                          </w:r>
                          <w:r w:rsidR="00A32E92" w:rsidRPr="00A32E92">
                            <w:rPr>
                              <w:sz w:val="36"/>
                              <w:vertAlign w:val="superscript"/>
                            </w:rPr>
                            <w:t>®</w:t>
                          </w:r>
                          <w:r w:rsidR="00A32E92">
                            <w:rPr>
                              <w:sz w:val="36"/>
                            </w:rPr>
                            <w:t xml:space="preserve"> Multi-Year Pl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.3pt;width:533.5pt;height:42pt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" fillcolor="#863399 [3213]" stroked="f">
              <v:textbox>
                <w:txbxContent>
                  <w:p w:rsidR="003C26F0" w:rsidRPr="00126C37" w:rsidRDefault="003642D8" w:rsidP="00366DAC">
                    <w:pPr>
                      <w:pStyle w:val="Title"/>
                      <w:pBdr>
                        <w:top w:val="single" w:sz="48" w:space="1" w:color="863399" w:themeColor="text1"/>
                        <w:left w:val="single" w:sz="48" w:space="4" w:color="863399" w:themeColor="text1"/>
                        <w:bottom w:val="single" w:sz="48" w:space="1" w:color="863399" w:themeColor="text1"/>
                        <w:right w:val="single" w:sz="48" w:space="0" w:color="863399" w:themeColor="text1"/>
                      </w:pBdr>
                      <w:shd w:val="solid" w:color="863399" w:themeColor="text1" w:fill="863399" w:themeFill="text1"/>
                      <w:spacing w:line="276" w:lineRule="auto"/>
                      <w:ind w:left="144"/>
                      <w:jc w:val="center"/>
                      <w:rPr>
                        <w:sz w:val="36"/>
                      </w:rPr>
                    </w:pPr>
                    <w:r>
                      <w:rPr>
                        <w:sz w:val="36"/>
                      </w:rPr>
                      <w:t>Early Learning</w:t>
                    </w:r>
                    <w:r w:rsidR="00A32E92">
                      <w:rPr>
                        <w:sz w:val="36"/>
                      </w:rPr>
                      <w:t xml:space="preserve"> Mobility Mentoring</w:t>
                    </w:r>
                    <w:r w:rsidR="00A32E92" w:rsidRPr="00A32E92">
                      <w:rPr>
                        <w:sz w:val="36"/>
                        <w:vertAlign w:val="superscript"/>
                      </w:rPr>
                      <w:t>®</w:t>
                    </w:r>
                    <w:r w:rsidR="00A32E92">
                      <w:rPr>
                        <w:sz w:val="36"/>
                      </w:rPr>
                      <w:t xml:space="preserve"> Multi-Year Plan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76B03"/>
    <w:multiLevelType w:val="hybridMultilevel"/>
    <w:tmpl w:val="3B045C20"/>
    <w:lvl w:ilvl="0" w:tplc="60E25128">
      <w:start w:val="1"/>
      <w:numFmt w:val="bullet"/>
      <w:lvlText w:val="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84F76"/>
    <w:multiLevelType w:val="hybridMultilevel"/>
    <w:tmpl w:val="38E88274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5F7578"/>
    <w:multiLevelType w:val="hybridMultilevel"/>
    <w:tmpl w:val="925C6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DE17F1"/>
    <w:multiLevelType w:val="hybridMultilevel"/>
    <w:tmpl w:val="7656317A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B7A13"/>
    <w:multiLevelType w:val="hybridMultilevel"/>
    <w:tmpl w:val="1A547CD6"/>
    <w:lvl w:ilvl="0" w:tplc="41582588">
      <w:start w:val="1"/>
      <w:numFmt w:val="bullet"/>
      <w:lvlText w:val="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60E25128">
      <w:start w:val="1"/>
      <w:numFmt w:val="bullet"/>
      <w:lvlText w:val=""/>
      <w:lvlJc w:val="left"/>
      <w:pPr>
        <w:ind w:left="1440" w:hanging="360"/>
      </w:pPr>
      <w:rPr>
        <w:rFonts w:ascii="Wingdings 2" w:hAnsi="Wingdings 2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0342B"/>
    <w:multiLevelType w:val="hybridMultilevel"/>
    <w:tmpl w:val="BC64FE7E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1B1EB5"/>
    <w:multiLevelType w:val="hybridMultilevel"/>
    <w:tmpl w:val="5FC0A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A4B9F"/>
    <w:multiLevelType w:val="hybridMultilevel"/>
    <w:tmpl w:val="CB0E6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477F25"/>
    <w:multiLevelType w:val="hybridMultilevel"/>
    <w:tmpl w:val="0E900B2E"/>
    <w:lvl w:ilvl="0" w:tplc="41582588">
      <w:start w:val="1"/>
      <w:numFmt w:val="bullet"/>
      <w:lvlText w:val="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02A54"/>
    <w:multiLevelType w:val="hybridMultilevel"/>
    <w:tmpl w:val="4F3C2702"/>
    <w:lvl w:ilvl="0" w:tplc="E03267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5A021C"/>
    <w:multiLevelType w:val="hybridMultilevel"/>
    <w:tmpl w:val="0C72ECCA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B135FC"/>
    <w:multiLevelType w:val="hybridMultilevel"/>
    <w:tmpl w:val="70AC0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BE6F34"/>
    <w:multiLevelType w:val="hybridMultilevel"/>
    <w:tmpl w:val="2B4C68A8"/>
    <w:lvl w:ilvl="0" w:tplc="60E25128">
      <w:start w:val="1"/>
      <w:numFmt w:val="bullet"/>
      <w:lvlText w:val="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C4661"/>
    <w:multiLevelType w:val="hybridMultilevel"/>
    <w:tmpl w:val="70087858"/>
    <w:lvl w:ilvl="0" w:tplc="3CD2D11A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vanish w:val="0"/>
        <w:color w:val="D48E0A" w:themeColor="accent5" w:themeShade="BF"/>
        <w:position w:val="-4"/>
        <w:sz w:val="3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1C2AB5"/>
    <w:multiLevelType w:val="hybridMultilevel"/>
    <w:tmpl w:val="DA6E6CE0"/>
    <w:lvl w:ilvl="0" w:tplc="24C88E3C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aps w:val="0"/>
        <w:strike w:val="0"/>
        <w:dstrike w:val="0"/>
        <w:vanish w:val="0"/>
        <w:color w:val="D48E0A" w:themeColor="accent5" w:themeShade="BF"/>
        <w:position w:val="-4"/>
        <w:sz w:val="4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555B60"/>
    <w:multiLevelType w:val="hybridMultilevel"/>
    <w:tmpl w:val="68CCB126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B243A9"/>
    <w:multiLevelType w:val="hybridMultilevel"/>
    <w:tmpl w:val="CCBE518E"/>
    <w:lvl w:ilvl="0" w:tplc="41582588">
      <w:start w:val="1"/>
      <w:numFmt w:val="bullet"/>
      <w:lvlText w:val=""/>
      <w:lvlJc w:val="left"/>
      <w:pPr>
        <w:ind w:left="180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30470D8"/>
    <w:multiLevelType w:val="hybridMultilevel"/>
    <w:tmpl w:val="A5D43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233B8E"/>
    <w:multiLevelType w:val="hybridMultilevel"/>
    <w:tmpl w:val="1DA4A658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5C44F2"/>
    <w:multiLevelType w:val="hybridMultilevel"/>
    <w:tmpl w:val="9AA06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15AD0"/>
    <w:multiLevelType w:val="hybridMultilevel"/>
    <w:tmpl w:val="09C88934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C7E7C"/>
    <w:multiLevelType w:val="hybridMultilevel"/>
    <w:tmpl w:val="11C4E966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394946"/>
    <w:multiLevelType w:val="hybridMultilevel"/>
    <w:tmpl w:val="9B2099FA"/>
    <w:lvl w:ilvl="0" w:tplc="99ACDAFA">
      <w:start w:val="1"/>
      <w:numFmt w:val="bullet"/>
      <w:pStyle w:val="BulletedListLevel2"/>
      <w:lvlText w:val="-"/>
      <w:lvlJc w:val="left"/>
      <w:pPr>
        <w:ind w:left="720" w:hanging="360"/>
      </w:pPr>
      <w:rPr>
        <w:rFonts w:ascii="Arial" w:hAnsi="Aria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77458"/>
    <w:multiLevelType w:val="hybridMultilevel"/>
    <w:tmpl w:val="2DC8D01A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68F2E74"/>
    <w:multiLevelType w:val="hybridMultilevel"/>
    <w:tmpl w:val="1B166A76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495167"/>
    <w:multiLevelType w:val="hybridMultilevel"/>
    <w:tmpl w:val="5B986F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A92660"/>
    <w:multiLevelType w:val="hybridMultilevel"/>
    <w:tmpl w:val="03DC589E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004AF0"/>
    <w:multiLevelType w:val="hybridMultilevel"/>
    <w:tmpl w:val="31B41EE4"/>
    <w:lvl w:ilvl="0" w:tplc="6AE8BF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F435BA"/>
    <w:multiLevelType w:val="hybridMultilevel"/>
    <w:tmpl w:val="AB60336E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7D39B8"/>
    <w:multiLevelType w:val="hybridMultilevel"/>
    <w:tmpl w:val="0B7A99BE"/>
    <w:lvl w:ilvl="0" w:tplc="41582588">
      <w:start w:val="1"/>
      <w:numFmt w:val="bullet"/>
      <w:lvlText w:val="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6436B4"/>
    <w:multiLevelType w:val="hybridMultilevel"/>
    <w:tmpl w:val="8CC27B88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AEE0B3C"/>
    <w:multiLevelType w:val="hybridMultilevel"/>
    <w:tmpl w:val="9EEA03C4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2B1361"/>
    <w:multiLevelType w:val="hybridMultilevel"/>
    <w:tmpl w:val="3286A2EE"/>
    <w:lvl w:ilvl="0" w:tplc="60E25128">
      <w:start w:val="1"/>
      <w:numFmt w:val="bullet"/>
      <w:lvlText w:val=""/>
      <w:lvlJc w:val="left"/>
      <w:pPr>
        <w:ind w:left="72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CC1991"/>
    <w:multiLevelType w:val="hybridMultilevel"/>
    <w:tmpl w:val="1A3E3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F579BE"/>
    <w:multiLevelType w:val="hybridMultilevel"/>
    <w:tmpl w:val="4716A9B4"/>
    <w:lvl w:ilvl="0" w:tplc="A954AD0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BC22461"/>
    <w:multiLevelType w:val="hybridMultilevel"/>
    <w:tmpl w:val="8CC60C5C"/>
    <w:lvl w:ilvl="0" w:tplc="4158258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4"/>
  </w:num>
  <w:num w:numId="3">
    <w:abstractNumId w:val="0"/>
  </w:num>
  <w:num w:numId="4">
    <w:abstractNumId w:val="32"/>
  </w:num>
  <w:num w:numId="5">
    <w:abstractNumId w:val="8"/>
  </w:num>
  <w:num w:numId="6">
    <w:abstractNumId w:val="21"/>
  </w:num>
  <w:num w:numId="7">
    <w:abstractNumId w:val="9"/>
  </w:num>
  <w:num w:numId="8">
    <w:abstractNumId w:val="10"/>
  </w:num>
  <w:num w:numId="9">
    <w:abstractNumId w:val="5"/>
  </w:num>
  <w:num w:numId="10">
    <w:abstractNumId w:val="31"/>
  </w:num>
  <w:num w:numId="11">
    <w:abstractNumId w:val="18"/>
  </w:num>
  <w:num w:numId="12">
    <w:abstractNumId w:val="27"/>
  </w:num>
  <w:num w:numId="13">
    <w:abstractNumId w:val="23"/>
  </w:num>
  <w:num w:numId="14">
    <w:abstractNumId w:val="30"/>
  </w:num>
  <w:num w:numId="15">
    <w:abstractNumId w:val="3"/>
  </w:num>
  <w:num w:numId="16">
    <w:abstractNumId w:val="15"/>
  </w:num>
  <w:num w:numId="17">
    <w:abstractNumId w:val="35"/>
  </w:num>
  <w:num w:numId="18">
    <w:abstractNumId w:val="20"/>
  </w:num>
  <w:num w:numId="19">
    <w:abstractNumId w:val="12"/>
  </w:num>
  <w:num w:numId="20">
    <w:abstractNumId w:val="24"/>
  </w:num>
  <w:num w:numId="21">
    <w:abstractNumId w:val="26"/>
  </w:num>
  <w:num w:numId="22">
    <w:abstractNumId w:val="1"/>
  </w:num>
  <w:num w:numId="23">
    <w:abstractNumId w:val="28"/>
  </w:num>
  <w:num w:numId="24">
    <w:abstractNumId w:val="33"/>
  </w:num>
  <w:num w:numId="25">
    <w:abstractNumId w:val="29"/>
  </w:num>
  <w:num w:numId="26">
    <w:abstractNumId w:val="16"/>
  </w:num>
  <w:num w:numId="27">
    <w:abstractNumId w:val="22"/>
  </w:num>
  <w:num w:numId="28">
    <w:abstractNumId w:val="19"/>
  </w:num>
  <w:num w:numId="29">
    <w:abstractNumId w:val="7"/>
  </w:num>
  <w:num w:numId="30">
    <w:abstractNumId w:val="6"/>
  </w:num>
  <w:num w:numId="31">
    <w:abstractNumId w:val="14"/>
  </w:num>
  <w:num w:numId="32">
    <w:abstractNumId w:val="14"/>
  </w:num>
  <w:num w:numId="33">
    <w:abstractNumId w:val="14"/>
    <w:lvlOverride w:ilvl="0">
      <w:startOverride w:val="1"/>
    </w:lvlOverride>
  </w:num>
  <w:num w:numId="34">
    <w:abstractNumId w:val="13"/>
  </w:num>
  <w:num w:numId="35">
    <w:abstractNumId w:val="2"/>
  </w:num>
  <w:num w:numId="36">
    <w:abstractNumId w:val="25"/>
  </w:num>
  <w:num w:numId="37">
    <w:abstractNumId w:val="11"/>
  </w:num>
  <w:num w:numId="38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clickAndTypeStyle w:val="Body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bc0MzSzNDQytjRW0lEKTi0uzszPAykwqwUARB4deCwAAAA="/>
  </w:docVars>
  <w:rsids>
    <w:rsidRoot w:val="0099398B"/>
    <w:rsid w:val="00012145"/>
    <w:rsid w:val="00016AEC"/>
    <w:rsid w:val="000215A1"/>
    <w:rsid w:val="0003309B"/>
    <w:rsid w:val="00062B6D"/>
    <w:rsid w:val="00064E69"/>
    <w:rsid w:val="00066841"/>
    <w:rsid w:val="00097A22"/>
    <w:rsid w:val="000A3DA1"/>
    <w:rsid w:val="000D7632"/>
    <w:rsid w:val="000E1A43"/>
    <w:rsid w:val="000E226B"/>
    <w:rsid w:val="000E7E8A"/>
    <w:rsid w:val="000F22D5"/>
    <w:rsid w:val="000F7B6C"/>
    <w:rsid w:val="001045C8"/>
    <w:rsid w:val="0011030F"/>
    <w:rsid w:val="00111E8D"/>
    <w:rsid w:val="00115FEE"/>
    <w:rsid w:val="00126C37"/>
    <w:rsid w:val="0014691B"/>
    <w:rsid w:val="001857D2"/>
    <w:rsid w:val="00186EAA"/>
    <w:rsid w:val="00191F40"/>
    <w:rsid w:val="001A4BB4"/>
    <w:rsid w:val="001A5BA6"/>
    <w:rsid w:val="001C09B4"/>
    <w:rsid w:val="001C341A"/>
    <w:rsid w:val="001C5049"/>
    <w:rsid w:val="001C7CD6"/>
    <w:rsid w:val="001D3EC1"/>
    <w:rsid w:val="00202042"/>
    <w:rsid w:val="00212D24"/>
    <w:rsid w:val="0023413C"/>
    <w:rsid w:val="002A2970"/>
    <w:rsid w:val="002C57BE"/>
    <w:rsid w:val="002D7C75"/>
    <w:rsid w:val="002E485C"/>
    <w:rsid w:val="003224DA"/>
    <w:rsid w:val="00324F39"/>
    <w:rsid w:val="00336581"/>
    <w:rsid w:val="00337774"/>
    <w:rsid w:val="00342786"/>
    <w:rsid w:val="00344119"/>
    <w:rsid w:val="0034658D"/>
    <w:rsid w:val="003512FA"/>
    <w:rsid w:val="003642D8"/>
    <w:rsid w:val="00366DAC"/>
    <w:rsid w:val="003769D6"/>
    <w:rsid w:val="003822E4"/>
    <w:rsid w:val="003947A2"/>
    <w:rsid w:val="003A6A24"/>
    <w:rsid w:val="003B1D9B"/>
    <w:rsid w:val="003B6687"/>
    <w:rsid w:val="003C041D"/>
    <w:rsid w:val="003C26F0"/>
    <w:rsid w:val="003C55CF"/>
    <w:rsid w:val="003E08DD"/>
    <w:rsid w:val="00404B7C"/>
    <w:rsid w:val="00421BC6"/>
    <w:rsid w:val="00435F79"/>
    <w:rsid w:val="00440BBB"/>
    <w:rsid w:val="00453E62"/>
    <w:rsid w:val="00474E73"/>
    <w:rsid w:val="004A68F9"/>
    <w:rsid w:val="004B70E7"/>
    <w:rsid w:val="004C0139"/>
    <w:rsid w:val="004D417D"/>
    <w:rsid w:val="004F2874"/>
    <w:rsid w:val="004F7A4C"/>
    <w:rsid w:val="00507E1E"/>
    <w:rsid w:val="00513B26"/>
    <w:rsid w:val="0051515D"/>
    <w:rsid w:val="005154E2"/>
    <w:rsid w:val="005252DC"/>
    <w:rsid w:val="00533A6C"/>
    <w:rsid w:val="005405DB"/>
    <w:rsid w:val="00541423"/>
    <w:rsid w:val="00546CFD"/>
    <w:rsid w:val="005575D8"/>
    <w:rsid w:val="00590B3A"/>
    <w:rsid w:val="00593722"/>
    <w:rsid w:val="005949B6"/>
    <w:rsid w:val="005A336D"/>
    <w:rsid w:val="005F6943"/>
    <w:rsid w:val="005F70E0"/>
    <w:rsid w:val="006032C1"/>
    <w:rsid w:val="00604617"/>
    <w:rsid w:val="006072D7"/>
    <w:rsid w:val="00642CED"/>
    <w:rsid w:val="0066192D"/>
    <w:rsid w:val="00667419"/>
    <w:rsid w:val="00685716"/>
    <w:rsid w:val="006B268F"/>
    <w:rsid w:val="006B57C6"/>
    <w:rsid w:val="006C7B57"/>
    <w:rsid w:val="006E7E59"/>
    <w:rsid w:val="006F4BD7"/>
    <w:rsid w:val="006F5322"/>
    <w:rsid w:val="00714B57"/>
    <w:rsid w:val="00735EF8"/>
    <w:rsid w:val="00743F0D"/>
    <w:rsid w:val="00765C6F"/>
    <w:rsid w:val="007671C0"/>
    <w:rsid w:val="007937C5"/>
    <w:rsid w:val="00793AC5"/>
    <w:rsid w:val="007D1CDA"/>
    <w:rsid w:val="007D351E"/>
    <w:rsid w:val="007D6B1A"/>
    <w:rsid w:val="007E4A4A"/>
    <w:rsid w:val="007E63D7"/>
    <w:rsid w:val="007E6CC3"/>
    <w:rsid w:val="007F61A7"/>
    <w:rsid w:val="00800BCD"/>
    <w:rsid w:val="008162BC"/>
    <w:rsid w:val="008270D2"/>
    <w:rsid w:val="008425B2"/>
    <w:rsid w:val="008468F5"/>
    <w:rsid w:val="00855742"/>
    <w:rsid w:val="0085636F"/>
    <w:rsid w:val="0088014B"/>
    <w:rsid w:val="00895BAC"/>
    <w:rsid w:val="008C052E"/>
    <w:rsid w:val="008C4AE7"/>
    <w:rsid w:val="008D2B44"/>
    <w:rsid w:val="0090206F"/>
    <w:rsid w:val="00902913"/>
    <w:rsid w:val="009173BB"/>
    <w:rsid w:val="009356BC"/>
    <w:rsid w:val="00955A85"/>
    <w:rsid w:val="00960706"/>
    <w:rsid w:val="00967F11"/>
    <w:rsid w:val="0099173B"/>
    <w:rsid w:val="0099398B"/>
    <w:rsid w:val="009C1AE8"/>
    <w:rsid w:val="009C3143"/>
    <w:rsid w:val="009C5B5B"/>
    <w:rsid w:val="009E62C2"/>
    <w:rsid w:val="00A31A49"/>
    <w:rsid w:val="00A32E92"/>
    <w:rsid w:val="00A34950"/>
    <w:rsid w:val="00A35377"/>
    <w:rsid w:val="00A3639C"/>
    <w:rsid w:val="00A37D15"/>
    <w:rsid w:val="00A417E2"/>
    <w:rsid w:val="00A55DA2"/>
    <w:rsid w:val="00A60084"/>
    <w:rsid w:val="00A70E23"/>
    <w:rsid w:val="00A7299C"/>
    <w:rsid w:val="00A73ECF"/>
    <w:rsid w:val="00A8241C"/>
    <w:rsid w:val="00A82EF1"/>
    <w:rsid w:val="00AA02F4"/>
    <w:rsid w:val="00AB3625"/>
    <w:rsid w:val="00AB6BB6"/>
    <w:rsid w:val="00AB77B0"/>
    <w:rsid w:val="00AC35B1"/>
    <w:rsid w:val="00AF15E9"/>
    <w:rsid w:val="00B24DA9"/>
    <w:rsid w:val="00B340FB"/>
    <w:rsid w:val="00B4679B"/>
    <w:rsid w:val="00B4734C"/>
    <w:rsid w:val="00B53106"/>
    <w:rsid w:val="00B5742E"/>
    <w:rsid w:val="00B6269E"/>
    <w:rsid w:val="00B66E5D"/>
    <w:rsid w:val="00B6780F"/>
    <w:rsid w:val="00B95BE4"/>
    <w:rsid w:val="00B97697"/>
    <w:rsid w:val="00BA087D"/>
    <w:rsid w:val="00BA7B30"/>
    <w:rsid w:val="00BB11BF"/>
    <w:rsid w:val="00BB3742"/>
    <w:rsid w:val="00BC660D"/>
    <w:rsid w:val="00BC75D9"/>
    <w:rsid w:val="00BE24E3"/>
    <w:rsid w:val="00BF2D54"/>
    <w:rsid w:val="00BF4805"/>
    <w:rsid w:val="00C00811"/>
    <w:rsid w:val="00C16370"/>
    <w:rsid w:val="00C34513"/>
    <w:rsid w:val="00C67B7F"/>
    <w:rsid w:val="00C859BD"/>
    <w:rsid w:val="00C878F0"/>
    <w:rsid w:val="00CB087A"/>
    <w:rsid w:val="00CB13B1"/>
    <w:rsid w:val="00CB6F30"/>
    <w:rsid w:val="00CC77B1"/>
    <w:rsid w:val="00CD049F"/>
    <w:rsid w:val="00CD5230"/>
    <w:rsid w:val="00CE28DE"/>
    <w:rsid w:val="00CE5DE2"/>
    <w:rsid w:val="00D07A45"/>
    <w:rsid w:val="00D36A84"/>
    <w:rsid w:val="00D46858"/>
    <w:rsid w:val="00D62B1F"/>
    <w:rsid w:val="00D85346"/>
    <w:rsid w:val="00D85C09"/>
    <w:rsid w:val="00D949C7"/>
    <w:rsid w:val="00DA0D5F"/>
    <w:rsid w:val="00DA2DDE"/>
    <w:rsid w:val="00DA5418"/>
    <w:rsid w:val="00DB7B8B"/>
    <w:rsid w:val="00DB7C00"/>
    <w:rsid w:val="00DC0012"/>
    <w:rsid w:val="00DE281D"/>
    <w:rsid w:val="00DE584A"/>
    <w:rsid w:val="00DF14D2"/>
    <w:rsid w:val="00E63435"/>
    <w:rsid w:val="00E81F6B"/>
    <w:rsid w:val="00E8299F"/>
    <w:rsid w:val="00E83554"/>
    <w:rsid w:val="00ED5712"/>
    <w:rsid w:val="00EE2233"/>
    <w:rsid w:val="00EE3EFF"/>
    <w:rsid w:val="00EF1D47"/>
    <w:rsid w:val="00F12A71"/>
    <w:rsid w:val="00F35D5C"/>
    <w:rsid w:val="00F422FF"/>
    <w:rsid w:val="00F45E76"/>
    <w:rsid w:val="00F467AE"/>
    <w:rsid w:val="00F67D24"/>
    <w:rsid w:val="00F72F1A"/>
    <w:rsid w:val="00F73DE5"/>
    <w:rsid w:val="00FB2011"/>
    <w:rsid w:val="00FC586C"/>
    <w:rsid w:val="00FF2581"/>
    <w:rsid w:val="00FF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26236C5"/>
  <w15:docId w15:val="{B9ADCF1C-1825-4E1C-9527-4382E6D46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uiPriority="0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___DO NOT USE 1"/>
    <w:uiPriority w:val="9"/>
    <w:semiHidden/>
    <w:qFormat/>
    <w:rsid w:val="00B340FB"/>
  </w:style>
  <w:style w:type="paragraph" w:styleId="Heading1">
    <w:name w:val="heading 1"/>
    <w:aliases w:val="Page Title"/>
    <w:basedOn w:val="Normal"/>
    <w:next w:val="Normal"/>
    <w:link w:val="Heading1Char"/>
    <w:rsid w:val="00B340FB"/>
    <w:pPr>
      <w:spacing w:after="0" w:line="240" w:lineRule="auto"/>
      <w:jc w:val="right"/>
      <w:outlineLvl w:val="0"/>
    </w:pPr>
    <w:rPr>
      <w:rFonts w:ascii="Arial" w:eastAsiaTheme="majorEastAsia" w:hAnsi="Arial" w:cstheme="majorBidi"/>
      <w:b/>
      <w:bCs/>
      <w:color w:val="863399" w:themeColor="text1"/>
      <w:sz w:val="48"/>
      <w:szCs w:val="28"/>
    </w:rPr>
  </w:style>
  <w:style w:type="paragraph" w:styleId="Heading2">
    <w:name w:val="heading 2"/>
    <w:aliases w:val="Subhead Level 1"/>
    <w:basedOn w:val="Normal"/>
    <w:next w:val="Normal"/>
    <w:link w:val="Heading2Char"/>
    <w:rsid w:val="00B340FB"/>
    <w:pPr>
      <w:keepNext/>
      <w:keepLines/>
      <w:spacing w:before="320" w:after="80"/>
      <w:outlineLvl w:val="1"/>
    </w:pPr>
    <w:rPr>
      <w:rFonts w:ascii="Arial" w:eastAsiaTheme="majorEastAsia" w:hAnsi="Arial" w:cstheme="majorBidi"/>
      <w:b/>
      <w:bCs/>
      <w:color w:val="863399" w:themeColor="text1"/>
      <w:sz w:val="26"/>
      <w:szCs w:val="26"/>
    </w:rPr>
  </w:style>
  <w:style w:type="paragraph" w:styleId="Heading3">
    <w:name w:val="heading 3"/>
    <w:aliases w:val="Subheading"/>
    <w:basedOn w:val="Normal"/>
    <w:next w:val="Normal"/>
    <w:link w:val="Heading3Char"/>
    <w:qFormat/>
    <w:rsid w:val="005575D8"/>
    <w:pPr>
      <w:keepNext/>
      <w:keepLines/>
      <w:spacing w:before="240" w:after="60"/>
      <w:outlineLvl w:val="2"/>
    </w:pPr>
    <w:rPr>
      <w:rFonts w:eastAsiaTheme="majorEastAsia" w:cstheme="majorBidi"/>
      <w:b/>
      <w:color w:val="863399" w:themeColor="text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sid w:val="00A37D15"/>
    <w:rPr>
      <w:color w:val="000000" w:themeColor="followedHyperlink"/>
      <w:u w:val="single"/>
    </w:rPr>
  </w:style>
  <w:style w:type="paragraph" w:customStyle="1" w:styleId="BulletedList">
    <w:name w:val="Bulleted List"/>
    <w:basedOn w:val="Body"/>
    <w:uiPriority w:val="1"/>
    <w:qFormat/>
    <w:rsid w:val="003224DA"/>
    <w:pPr>
      <w:spacing w:after="60"/>
    </w:pPr>
  </w:style>
  <w:style w:type="paragraph" w:customStyle="1" w:styleId="Body">
    <w:name w:val="Body"/>
    <w:uiPriority w:val="1"/>
    <w:qFormat/>
    <w:rsid w:val="005575D8"/>
    <w:pPr>
      <w:widowControl w:val="0"/>
      <w:spacing w:after="180" w:line="271" w:lineRule="auto"/>
    </w:pPr>
    <w:rPr>
      <w:sz w:val="24"/>
    </w:rPr>
  </w:style>
  <w:style w:type="character" w:customStyle="1" w:styleId="Heading1Char">
    <w:name w:val="Heading 1 Char"/>
    <w:aliases w:val="Page Title Char"/>
    <w:basedOn w:val="DefaultParagraphFont"/>
    <w:link w:val="Heading1"/>
    <w:rsid w:val="00B340FB"/>
    <w:rPr>
      <w:rFonts w:ascii="Arial" w:eastAsiaTheme="majorEastAsia" w:hAnsi="Arial" w:cstheme="majorBidi"/>
      <w:b/>
      <w:bCs/>
      <w:color w:val="863399" w:themeColor="text1"/>
      <w:sz w:val="48"/>
      <w:szCs w:val="28"/>
    </w:rPr>
  </w:style>
  <w:style w:type="character" w:customStyle="1" w:styleId="Heading2Char">
    <w:name w:val="Heading 2 Char"/>
    <w:aliases w:val="Subhead Level 1 Char"/>
    <w:basedOn w:val="DefaultParagraphFont"/>
    <w:link w:val="Heading2"/>
    <w:rsid w:val="00B340FB"/>
    <w:rPr>
      <w:rFonts w:ascii="Arial" w:eastAsiaTheme="majorEastAsia" w:hAnsi="Arial" w:cstheme="majorBidi"/>
      <w:b/>
      <w:bCs/>
      <w:color w:val="863399" w:themeColor="text1"/>
      <w:sz w:val="26"/>
      <w:szCs w:val="26"/>
    </w:rPr>
  </w:style>
  <w:style w:type="paragraph" w:styleId="Header">
    <w:name w:val="header"/>
    <w:basedOn w:val="Normal"/>
    <w:link w:val="HeaderChar"/>
    <w:uiPriority w:val="99"/>
    <w:semiHidden/>
    <w:rsid w:val="00CD049F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NumberedList">
    <w:name w:val="Numbered List"/>
    <w:basedOn w:val="Body"/>
    <w:uiPriority w:val="1"/>
    <w:qFormat/>
    <w:rsid w:val="003224DA"/>
    <w:pPr>
      <w:numPr>
        <w:numId w:val="7"/>
      </w:numPr>
      <w:spacing w:after="60"/>
      <w:ind w:left="461" w:hanging="245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86EAA"/>
  </w:style>
  <w:style w:type="paragraph" w:customStyle="1" w:styleId="BulletedListLevel2">
    <w:name w:val="Bulleted List Level 2"/>
    <w:basedOn w:val="BulletedList"/>
    <w:uiPriority w:val="1"/>
    <w:qFormat/>
    <w:rsid w:val="003224DA"/>
    <w:pPr>
      <w:numPr>
        <w:numId w:val="27"/>
      </w:numPr>
      <w:ind w:left="850" w:hanging="21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C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C0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2"/>
    <w:rsid w:val="00186EAA"/>
    <w:rPr>
      <w:b/>
      <w:color w:val="auto"/>
      <w:u w:val="none"/>
    </w:rPr>
  </w:style>
  <w:style w:type="paragraph" w:styleId="Footer">
    <w:name w:val="footer"/>
    <w:link w:val="FooterChar"/>
    <w:uiPriority w:val="99"/>
    <w:rsid w:val="00507E1E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186EAA"/>
    <w:rPr>
      <w:rFonts w:ascii="Arial" w:hAnsi="Arial"/>
      <w:sz w:val="18"/>
    </w:rPr>
  </w:style>
  <w:style w:type="character" w:customStyle="1" w:styleId="Heading3Char">
    <w:name w:val="Heading 3 Char"/>
    <w:aliases w:val="Subheading Char"/>
    <w:basedOn w:val="DefaultParagraphFont"/>
    <w:link w:val="Heading3"/>
    <w:rsid w:val="005575D8"/>
    <w:rPr>
      <w:rFonts w:eastAsiaTheme="majorEastAsia" w:cstheme="majorBidi"/>
      <w:b/>
      <w:color w:val="863399" w:themeColor="text1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47A2"/>
    <w:pPr>
      <w:spacing w:after="0" w:line="240" w:lineRule="auto"/>
      <w:ind w:left="288"/>
      <w:contextualSpacing/>
    </w:pPr>
    <w:rPr>
      <w:rFonts w:eastAsiaTheme="majorEastAsia" w:cstheme="majorBidi"/>
      <w:color w:val="FFFFFF" w:themeColor="background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47A2"/>
    <w:rPr>
      <w:rFonts w:eastAsiaTheme="majorEastAsia" w:cstheme="majorBidi"/>
      <w:color w:val="FFFFFF" w:themeColor="background1"/>
      <w:spacing w:val="-10"/>
      <w:kern w:val="28"/>
      <w:sz w:val="5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75D8"/>
    <w:pPr>
      <w:numPr>
        <w:ilvl w:val="1"/>
      </w:numPr>
      <w:spacing w:after="160"/>
    </w:pPr>
    <w:rPr>
      <w:rFonts w:eastAsiaTheme="minorEastAsia"/>
      <w:color w:val="BA6ACD" w:themeColor="text1" w:themeTint="A5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75D8"/>
    <w:rPr>
      <w:rFonts w:eastAsiaTheme="minorEastAsia"/>
      <w:color w:val="BA6ACD" w:themeColor="text1" w:themeTint="A5"/>
      <w:spacing w:val="15"/>
      <w:sz w:val="24"/>
    </w:rPr>
  </w:style>
  <w:style w:type="character" w:styleId="IntenseEmphasis">
    <w:name w:val="Intense Emphasis"/>
    <w:uiPriority w:val="21"/>
    <w:qFormat/>
    <w:rsid w:val="005575D8"/>
  </w:style>
  <w:style w:type="character" w:styleId="Strong">
    <w:name w:val="Strong"/>
    <w:basedOn w:val="DefaultParagraphFont"/>
    <w:uiPriority w:val="22"/>
    <w:qFormat/>
    <w:rsid w:val="00BB3742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575D8"/>
    <w:pPr>
      <w:spacing w:before="200" w:after="160"/>
      <w:ind w:left="864" w:right="864"/>
      <w:jc w:val="center"/>
    </w:pPr>
    <w:rPr>
      <w:i/>
      <w:iCs/>
      <w:color w:val="B053C5" w:themeColor="text1" w:themeTint="BF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5575D8"/>
    <w:rPr>
      <w:i/>
      <w:iCs/>
      <w:color w:val="B053C5" w:themeColor="text1" w:themeTint="B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3742"/>
    <w:pPr>
      <w:pBdr>
        <w:top w:val="single" w:sz="4" w:space="10" w:color="863399" w:themeColor="accent1"/>
        <w:bottom w:val="single" w:sz="4" w:space="10" w:color="863399" w:themeColor="accent1"/>
      </w:pBdr>
      <w:spacing w:before="360" w:after="360"/>
      <w:ind w:left="864" w:right="864"/>
      <w:jc w:val="center"/>
    </w:pPr>
    <w:rPr>
      <w:rFonts w:ascii="Arial" w:hAnsi="Arial"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3742"/>
    <w:rPr>
      <w:rFonts w:ascii="Arial" w:hAnsi="Arial"/>
      <w:i/>
      <w:iCs/>
    </w:rPr>
  </w:style>
  <w:style w:type="character" w:styleId="SubtleReference">
    <w:name w:val="Subtle Reference"/>
    <w:basedOn w:val="DefaultParagraphFont"/>
    <w:uiPriority w:val="31"/>
    <w:qFormat/>
    <w:rsid w:val="00BB3742"/>
    <w:rPr>
      <w:smallCaps/>
      <w:color w:val="BA6ACD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BB3742"/>
    <w:rPr>
      <w:b/>
      <w:bCs/>
      <w:smallCaps/>
      <w:color w:val="863399" w:themeColor="text1"/>
      <w:spacing w:val="5"/>
    </w:rPr>
  </w:style>
  <w:style w:type="character" w:styleId="BookTitle">
    <w:name w:val="Book Title"/>
    <w:basedOn w:val="DefaultParagraphFont"/>
    <w:uiPriority w:val="33"/>
    <w:qFormat/>
    <w:rsid w:val="00BB374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5575D8"/>
    <w:pPr>
      <w:ind w:left="720"/>
      <w:contextualSpacing/>
    </w:pPr>
  </w:style>
  <w:style w:type="paragraph" w:customStyle="1" w:styleId="Heading">
    <w:name w:val="Heading"/>
    <w:basedOn w:val="Heading2"/>
    <w:link w:val="HeadingChar"/>
    <w:uiPriority w:val="9"/>
    <w:qFormat/>
    <w:rsid w:val="00212D24"/>
    <w:rPr>
      <w:rFonts w:asciiTheme="minorHAnsi" w:hAnsiTheme="minorHAnsi"/>
      <w:color w:val="171717" w:themeColor="background2" w:themeShade="1A"/>
      <w:sz w:val="32"/>
    </w:rPr>
  </w:style>
  <w:style w:type="paragraph" w:customStyle="1" w:styleId="FooterText">
    <w:name w:val="Footer Text"/>
    <w:basedOn w:val="Footer"/>
    <w:link w:val="FooterTextChar"/>
    <w:uiPriority w:val="9"/>
    <w:qFormat/>
    <w:rsid w:val="005949B6"/>
    <w:pPr>
      <w:jc w:val="center"/>
    </w:pPr>
    <w:rPr>
      <w:rFonts w:asciiTheme="minorHAnsi" w:hAnsiTheme="minorHAnsi" w:cstheme="minorHAnsi"/>
      <w:sz w:val="24"/>
      <w:szCs w:val="24"/>
    </w:rPr>
  </w:style>
  <w:style w:type="character" w:customStyle="1" w:styleId="HeadingChar">
    <w:name w:val="Heading Char"/>
    <w:basedOn w:val="Heading3Char"/>
    <w:link w:val="Heading"/>
    <w:uiPriority w:val="9"/>
    <w:rsid w:val="00212D24"/>
    <w:rPr>
      <w:rFonts w:eastAsiaTheme="majorEastAsia" w:cstheme="majorBidi"/>
      <w:b/>
      <w:bCs/>
      <w:color w:val="171717" w:themeColor="background2" w:themeShade="1A"/>
      <w:sz w:val="32"/>
      <w:szCs w:val="26"/>
    </w:rPr>
  </w:style>
  <w:style w:type="character" w:customStyle="1" w:styleId="FooterTextChar">
    <w:name w:val="Footer Text Char"/>
    <w:basedOn w:val="FooterChar"/>
    <w:link w:val="FooterText"/>
    <w:uiPriority w:val="9"/>
    <w:rsid w:val="005949B6"/>
    <w:rPr>
      <w:rFonts w:ascii="Arial" w:hAnsi="Arial" w:cstheme="minorHAnsi"/>
      <w:sz w:val="24"/>
      <w:szCs w:val="24"/>
    </w:rPr>
  </w:style>
  <w:style w:type="table" w:styleId="TableGrid">
    <w:name w:val="Table Grid"/>
    <w:basedOn w:val="TableNormal"/>
    <w:uiPriority w:val="59"/>
    <w:rsid w:val="00016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593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69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4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F552C-7FE0-4F5A-90F4-7DCBAF5D4451}"/>
      </w:docPartPr>
      <w:docPartBody>
        <w:p w:rsidR="00000000" w:rsidRDefault="001038DD"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751B6-A8B7-4463-B947-7C1DBD5782AA}"/>
      </w:docPartPr>
      <w:docPartBody>
        <w:p w:rsidR="00000000" w:rsidRDefault="001038DD">
          <w:r w:rsidRPr="00013BA0">
            <w:rPr>
              <w:rStyle w:val="PlaceholderText"/>
            </w:rPr>
            <w:t>Click or tap to enter a date.</w:t>
          </w:r>
        </w:p>
      </w:docPartBody>
    </w:docPart>
    <w:docPart>
      <w:docPartPr>
        <w:name w:val="777A5C5503564810BAB7A1544ACD3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9AFC7-7B27-40E7-B8DE-B636EAD55F5D}"/>
      </w:docPartPr>
      <w:docPartBody>
        <w:p w:rsidR="00000000" w:rsidRDefault="001038DD" w:rsidP="001038DD">
          <w:pPr>
            <w:pStyle w:val="777A5C5503564810BAB7A1544ACD3845"/>
          </w:pPr>
          <w:r w:rsidRPr="00013BA0">
            <w:rPr>
              <w:rStyle w:val="PlaceholderText"/>
            </w:rPr>
            <w:t>Click or tap to enter a date.</w:t>
          </w:r>
        </w:p>
      </w:docPartBody>
    </w:docPart>
    <w:docPart>
      <w:docPartPr>
        <w:name w:val="F41315FED5D44281930DC26A9EE89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0D305-D226-4E5B-9BEF-820185DE4C94}"/>
      </w:docPartPr>
      <w:docPartBody>
        <w:p w:rsidR="00000000" w:rsidRDefault="001038DD" w:rsidP="001038DD">
          <w:pPr>
            <w:pStyle w:val="F41315FED5D44281930DC26A9EE8925A"/>
          </w:pPr>
          <w:r w:rsidRPr="00013BA0">
            <w:rPr>
              <w:rStyle w:val="PlaceholderText"/>
            </w:rPr>
            <w:t>Click or tap to enter a date.</w:t>
          </w:r>
        </w:p>
      </w:docPartBody>
    </w:docPart>
    <w:docPart>
      <w:docPartPr>
        <w:name w:val="9A691AF7DE444B7AA1DCF18CF9603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A2095-5CEC-48B3-AC5B-786A05ED8AAC}"/>
      </w:docPartPr>
      <w:docPartBody>
        <w:p w:rsidR="00000000" w:rsidRDefault="001038DD" w:rsidP="001038DD">
          <w:pPr>
            <w:pStyle w:val="9A691AF7DE444B7AA1DCF18CF9603F0F"/>
          </w:pPr>
          <w:r w:rsidRPr="00013BA0">
            <w:rPr>
              <w:rStyle w:val="PlaceholderText"/>
            </w:rPr>
            <w:t>Click or tap to enter a date.</w:t>
          </w:r>
        </w:p>
      </w:docPartBody>
    </w:docPart>
    <w:docPart>
      <w:docPartPr>
        <w:name w:val="D6001A03382149339AB9426CDA6C6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F07B0-413F-48FE-8D44-51BBA0602AEE}"/>
      </w:docPartPr>
      <w:docPartBody>
        <w:p w:rsidR="00000000" w:rsidRDefault="001038DD" w:rsidP="001038DD">
          <w:pPr>
            <w:pStyle w:val="D6001A03382149339AB9426CDA6C66CD"/>
          </w:pPr>
          <w:r w:rsidRPr="00013BA0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AE89B10AD7423088273725E9218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5DA9A-0BF4-41BD-9B87-47D0F4C8E09E}"/>
      </w:docPartPr>
      <w:docPartBody>
        <w:p w:rsidR="00000000" w:rsidRDefault="001038DD" w:rsidP="001038DD">
          <w:pPr>
            <w:pStyle w:val="DAAE89B10AD7423088273725E92183B7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D6CC51C5664283B1DFA17AC2B292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AA98F-A9C1-4FD1-B979-49253328BDF6}"/>
      </w:docPartPr>
      <w:docPartBody>
        <w:p w:rsidR="00000000" w:rsidRDefault="001038DD" w:rsidP="001038DD">
          <w:pPr>
            <w:pStyle w:val="E5D6CC51C5664283B1DFA17AC2B29278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B407847122436B8F9BC24884B5C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1147A-E6AE-4C68-A82F-AEB96E87114B}"/>
      </w:docPartPr>
      <w:docPartBody>
        <w:p w:rsidR="00000000" w:rsidRDefault="001038DD" w:rsidP="001038DD">
          <w:pPr>
            <w:pStyle w:val="EAB407847122436B8F9BC24884B5CAD4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F8CAE97CC94273AE81A0E3C31F1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1EDD3-AB97-4AAA-AF15-2040BCBE0435}"/>
      </w:docPartPr>
      <w:docPartBody>
        <w:p w:rsidR="00000000" w:rsidRDefault="001038DD" w:rsidP="001038DD">
          <w:pPr>
            <w:pStyle w:val="B2F8CAE97CC94273AE81A0E3C31F12E2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B0756A27FF41B48EF76ED729C0E8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76FC3-2094-4DF4-BF38-02215C3EF114}"/>
      </w:docPartPr>
      <w:docPartBody>
        <w:p w:rsidR="00000000" w:rsidRDefault="001038DD" w:rsidP="001038DD">
          <w:pPr>
            <w:pStyle w:val="59B0756A27FF41B48EF76ED729C0E847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5AD97372240E6BF261F9F8FAA6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D0B3D-FCD8-4DF1-9990-D7BF8F886563}"/>
      </w:docPartPr>
      <w:docPartBody>
        <w:p w:rsidR="00000000" w:rsidRDefault="001038DD" w:rsidP="001038DD">
          <w:pPr>
            <w:pStyle w:val="2D05AD97372240E6BF261F9F8FAA62DE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07431BE1E42878A65307A61F54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C9B94-AEE1-4093-A228-87C49884C6D1}"/>
      </w:docPartPr>
      <w:docPartBody>
        <w:p w:rsidR="00000000" w:rsidRDefault="001038DD" w:rsidP="001038DD">
          <w:pPr>
            <w:pStyle w:val="FAB07431BE1E42878A65307A61F541A8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C8073E4E8479B93479AEF92EEE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2E0D9-7E2B-4DE1-AED8-1CAFF984E535}"/>
      </w:docPartPr>
      <w:docPartBody>
        <w:p w:rsidR="00000000" w:rsidRDefault="001038DD" w:rsidP="001038DD">
          <w:pPr>
            <w:pStyle w:val="BF6C8073E4E8479B93479AEF92EEE27B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FEBB17DAA4311BA676A46615AE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C296B-6D82-491D-BBCD-1F6A61E68EE8}"/>
      </w:docPartPr>
      <w:docPartBody>
        <w:p w:rsidR="00000000" w:rsidRDefault="001038DD" w:rsidP="001038DD">
          <w:pPr>
            <w:pStyle w:val="A44FEBB17DAA4311BA676A46615AE439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55C4DE41654B32890A72D5101FF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C78C8-33E9-4CDB-A8D7-258C0C20B574}"/>
      </w:docPartPr>
      <w:docPartBody>
        <w:p w:rsidR="00000000" w:rsidRDefault="001038DD" w:rsidP="001038DD">
          <w:pPr>
            <w:pStyle w:val="0C55C4DE41654B32890A72D5101FF5BA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BD40A721894498B41E7B0C66680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54926-60E1-4EDF-8BC8-D947AE58B459}"/>
      </w:docPartPr>
      <w:docPartBody>
        <w:p w:rsidR="00000000" w:rsidRDefault="001038DD" w:rsidP="001038DD">
          <w:pPr>
            <w:pStyle w:val="F3BD40A721894498B41E7B0C66680D61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0E2BCA28CC4520883B6580F932A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09B2B-9CCC-4ECA-A19C-38006D7B3324}"/>
      </w:docPartPr>
      <w:docPartBody>
        <w:p w:rsidR="00000000" w:rsidRDefault="001038DD" w:rsidP="001038DD">
          <w:pPr>
            <w:pStyle w:val="AF0E2BCA28CC4520883B6580F932A10F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54140948464FD7BD69DBD182193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B3CBA-435C-4109-AE86-304ED9162F36}"/>
      </w:docPartPr>
      <w:docPartBody>
        <w:p w:rsidR="00000000" w:rsidRDefault="001038DD" w:rsidP="001038DD">
          <w:pPr>
            <w:pStyle w:val="BA54140948464FD7BD69DBD182193E2D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F5D53747534AE89D7B0901E6D0E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2CC16-17EA-4E45-98A6-F5F90D5AE191}"/>
      </w:docPartPr>
      <w:docPartBody>
        <w:p w:rsidR="00000000" w:rsidRDefault="001038DD" w:rsidP="001038DD">
          <w:pPr>
            <w:pStyle w:val="56F5D53747534AE89D7B0901E6D0E2E5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03A859EA04A94975E88F6AD5496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09B360-C798-47E6-B688-EFBB6A89432E}"/>
      </w:docPartPr>
      <w:docPartBody>
        <w:p w:rsidR="00000000" w:rsidRDefault="001038DD" w:rsidP="001038DD">
          <w:pPr>
            <w:pStyle w:val="F4903A859EA04A94975E88F6AD54967B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67287ECC604392BFA763F6EE3B9C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9A90C-5C26-44A0-BE35-4DFD04DE4AB2}"/>
      </w:docPartPr>
      <w:docPartBody>
        <w:p w:rsidR="00000000" w:rsidRDefault="001038DD" w:rsidP="001038DD">
          <w:pPr>
            <w:pStyle w:val="F667287ECC604392BFA763F6EE3B9CF2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1C756C13B847A88B3470424FEE8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8AFC2-3B06-4BCF-A41E-2CC0DC7F4CCE}"/>
      </w:docPartPr>
      <w:docPartBody>
        <w:p w:rsidR="00000000" w:rsidRDefault="001038DD" w:rsidP="001038DD">
          <w:pPr>
            <w:pStyle w:val="FB1C756C13B847A88B3470424FEE885C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8EA65737DE4480899A267E80DA08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BFF9C-C800-469A-A5A1-5588E6FC07F3}"/>
      </w:docPartPr>
      <w:docPartBody>
        <w:p w:rsidR="00000000" w:rsidRDefault="001038DD" w:rsidP="001038DD">
          <w:pPr>
            <w:pStyle w:val="8A8EA65737DE4480899A267E80DA0898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926427682349BABE2FA96BF9078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0DC78-E4AA-4071-B992-E95F8B9A5C16}"/>
      </w:docPartPr>
      <w:docPartBody>
        <w:p w:rsidR="00000000" w:rsidRDefault="001038DD" w:rsidP="001038DD">
          <w:pPr>
            <w:pStyle w:val="C9926427682349BABE2FA96BF9078F5A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5F819857264C269A6E9583810FB8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259F15-7A53-4669-8128-AEFA6FA43F1E}"/>
      </w:docPartPr>
      <w:docPartBody>
        <w:p w:rsidR="00000000" w:rsidRDefault="001038DD" w:rsidP="001038DD">
          <w:pPr>
            <w:pStyle w:val="9A5F819857264C269A6E9583810FB8D7"/>
          </w:pPr>
          <w:r w:rsidRPr="00013BA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8DD"/>
    <w:rsid w:val="0010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38DD"/>
    <w:rPr>
      <w:color w:val="808080"/>
    </w:rPr>
  </w:style>
  <w:style w:type="paragraph" w:customStyle="1" w:styleId="777A5C5503564810BAB7A1544ACD3845">
    <w:name w:val="777A5C5503564810BAB7A1544ACD3845"/>
    <w:rsid w:val="001038DD"/>
  </w:style>
  <w:style w:type="paragraph" w:customStyle="1" w:styleId="F41315FED5D44281930DC26A9EE8925A">
    <w:name w:val="F41315FED5D44281930DC26A9EE8925A"/>
    <w:rsid w:val="001038DD"/>
  </w:style>
  <w:style w:type="paragraph" w:customStyle="1" w:styleId="9A691AF7DE444B7AA1DCF18CF9603F0F">
    <w:name w:val="9A691AF7DE444B7AA1DCF18CF9603F0F"/>
    <w:rsid w:val="001038DD"/>
  </w:style>
  <w:style w:type="paragraph" w:customStyle="1" w:styleId="D6001A03382149339AB9426CDA6C66CD">
    <w:name w:val="D6001A03382149339AB9426CDA6C66CD"/>
    <w:rsid w:val="001038DD"/>
  </w:style>
  <w:style w:type="paragraph" w:customStyle="1" w:styleId="DAAE89B10AD7423088273725E92183B7">
    <w:name w:val="DAAE89B10AD7423088273725E92183B7"/>
    <w:rsid w:val="001038DD"/>
  </w:style>
  <w:style w:type="paragraph" w:customStyle="1" w:styleId="E5D6CC51C5664283B1DFA17AC2B29278">
    <w:name w:val="E5D6CC51C5664283B1DFA17AC2B29278"/>
    <w:rsid w:val="001038DD"/>
  </w:style>
  <w:style w:type="paragraph" w:customStyle="1" w:styleId="EAB407847122436B8F9BC24884B5CAD4">
    <w:name w:val="EAB407847122436B8F9BC24884B5CAD4"/>
    <w:rsid w:val="001038DD"/>
  </w:style>
  <w:style w:type="paragraph" w:customStyle="1" w:styleId="B2F8CAE97CC94273AE81A0E3C31F12E2">
    <w:name w:val="B2F8CAE97CC94273AE81A0E3C31F12E2"/>
    <w:rsid w:val="001038DD"/>
  </w:style>
  <w:style w:type="paragraph" w:customStyle="1" w:styleId="D5A402A9A33C4AA19EFE6B34BFCE73CC">
    <w:name w:val="D5A402A9A33C4AA19EFE6B34BFCE73CC"/>
    <w:rsid w:val="001038DD"/>
  </w:style>
  <w:style w:type="paragraph" w:customStyle="1" w:styleId="C67FED4957854B38A18403A44B3054AE">
    <w:name w:val="C67FED4957854B38A18403A44B3054AE"/>
    <w:rsid w:val="001038DD"/>
  </w:style>
  <w:style w:type="paragraph" w:customStyle="1" w:styleId="BE2647A86127452DB46D13E1CE0840B6">
    <w:name w:val="BE2647A86127452DB46D13E1CE0840B6"/>
    <w:rsid w:val="001038DD"/>
  </w:style>
  <w:style w:type="paragraph" w:customStyle="1" w:styleId="6D03273525E542BC8F60375C363721CA">
    <w:name w:val="6D03273525E542BC8F60375C363721CA"/>
    <w:rsid w:val="001038DD"/>
  </w:style>
  <w:style w:type="paragraph" w:customStyle="1" w:styleId="739EEE34AC9E4BCB8C6A4AB52CC71D06">
    <w:name w:val="739EEE34AC9E4BCB8C6A4AB52CC71D06"/>
    <w:rsid w:val="001038DD"/>
  </w:style>
  <w:style w:type="paragraph" w:customStyle="1" w:styleId="CBAD9A1F220642A4BBE2D90435537178">
    <w:name w:val="CBAD9A1F220642A4BBE2D90435537178"/>
    <w:rsid w:val="001038DD"/>
  </w:style>
  <w:style w:type="paragraph" w:customStyle="1" w:styleId="5B698730FF98486B818BB1FFC9721C25">
    <w:name w:val="5B698730FF98486B818BB1FFC9721C25"/>
    <w:rsid w:val="001038DD"/>
  </w:style>
  <w:style w:type="paragraph" w:customStyle="1" w:styleId="56F8C205D05143FE9F44F1C41D96C132">
    <w:name w:val="56F8C205D05143FE9F44F1C41D96C132"/>
    <w:rsid w:val="001038DD"/>
  </w:style>
  <w:style w:type="paragraph" w:customStyle="1" w:styleId="FF60A8B221B54C1EAEA8EB002503A3AA">
    <w:name w:val="FF60A8B221B54C1EAEA8EB002503A3AA"/>
    <w:rsid w:val="001038DD"/>
  </w:style>
  <w:style w:type="paragraph" w:customStyle="1" w:styleId="DAF8685B9CAB47A69FB55BBD73A81545">
    <w:name w:val="DAF8685B9CAB47A69FB55BBD73A81545"/>
    <w:rsid w:val="001038DD"/>
  </w:style>
  <w:style w:type="paragraph" w:customStyle="1" w:styleId="3245BA8CE1C24191A9D0D19323341340">
    <w:name w:val="3245BA8CE1C24191A9D0D19323341340"/>
    <w:rsid w:val="001038DD"/>
  </w:style>
  <w:style w:type="paragraph" w:customStyle="1" w:styleId="D00D617CF6D14C9EAE4588C7F39D2656">
    <w:name w:val="D00D617CF6D14C9EAE4588C7F39D2656"/>
    <w:rsid w:val="001038DD"/>
  </w:style>
  <w:style w:type="paragraph" w:customStyle="1" w:styleId="59B0756A27FF41B48EF76ED729C0E847">
    <w:name w:val="59B0756A27FF41B48EF76ED729C0E847"/>
    <w:rsid w:val="001038DD"/>
  </w:style>
  <w:style w:type="paragraph" w:customStyle="1" w:styleId="2D05AD97372240E6BF261F9F8FAA62DE">
    <w:name w:val="2D05AD97372240E6BF261F9F8FAA62DE"/>
    <w:rsid w:val="001038DD"/>
  </w:style>
  <w:style w:type="paragraph" w:customStyle="1" w:styleId="FAB07431BE1E42878A65307A61F541A8">
    <w:name w:val="FAB07431BE1E42878A65307A61F541A8"/>
    <w:rsid w:val="001038DD"/>
  </w:style>
  <w:style w:type="paragraph" w:customStyle="1" w:styleId="BF6C8073E4E8479B93479AEF92EEE27B">
    <w:name w:val="BF6C8073E4E8479B93479AEF92EEE27B"/>
    <w:rsid w:val="001038DD"/>
  </w:style>
  <w:style w:type="paragraph" w:customStyle="1" w:styleId="A44FEBB17DAA4311BA676A46615AE439">
    <w:name w:val="A44FEBB17DAA4311BA676A46615AE439"/>
    <w:rsid w:val="001038DD"/>
  </w:style>
  <w:style w:type="paragraph" w:customStyle="1" w:styleId="0C55C4DE41654B32890A72D5101FF5BA">
    <w:name w:val="0C55C4DE41654B32890A72D5101FF5BA"/>
    <w:rsid w:val="001038DD"/>
  </w:style>
  <w:style w:type="paragraph" w:customStyle="1" w:styleId="F3BD40A721894498B41E7B0C66680D61">
    <w:name w:val="F3BD40A721894498B41E7B0C66680D61"/>
    <w:rsid w:val="001038DD"/>
  </w:style>
  <w:style w:type="paragraph" w:customStyle="1" w:styleId="AF0E2BCA28CC4520883B6580F932A10F">
    <w:name w:val="AF0E2BCA28CC4520883B6580F932A10F"/>
    <w:rsid w:val="001038DD"/>
  </w:style>
  <w:style w:type="paragraph" w:customStyle="1" w:styleId="BA54140948464FD7BD69DBD182193E2D">
    <w:name w:val="BA54140948464FD7BD69DBD182193E2D"/>
    <w:rsid w:val="001038DD"/>
  </w:style>
  <w:style w:type="paragraph" w:customStyle="1" w:styleId="56F5D53747534AE89D7B0901E6D0E2E5">
    <w:name w:val="56F5D53747534AE89D7B0901E6D0E2E5"/>
    <w:rsid w:val="001038DD"/>
  </w:style>
  <w:style w:type="paragraph" w:customStyle="1" w:styleId="F4903A859EA04A94975E88F6AD54967B">
    <w:name w:val="F4903A859EA04A94975E88F6AD54967B"/>
    <w:rsid w:val="001038DD"/>
  </w:style>
  <w:style w:type="paragraph" w:customStyle="1" w:styleId="F667287ECC604392BFA763F6EE3B9CF2">
    <w:name w:val="F667287ECC604392BFA763F6EE3B9CF2"/>
    <w:rsid w:val="001038DD"/>
  </w:style>
  <w:style w:type="paragraph" w:customStyle="1" w:styleId="FB1C756C13B847A88B3470424FEE885C">
    <w:name w:val="FB1C756C13B847A88B3470424FEE885C"/>
    <w:rsid w:val="001038DD"/>
  </w:style>
  <w:style w:type="paragraph" w:customStyle="1" w:styleId="8A8EA65737DE4480899A267E80DA0898">
    <w:name w:val="8A8EA65737DE4480899A267E80DA0898"/>
    <w:rsid w:val="001038DD"/>
  </w:style>
  <w:style w:type="paragraph" w:customStyle="1" w:styleId="C9926427682349BABE2FA96BF9078F5A">
    <w:name w:val="C9926427682349BABE2FA96BF9078F5A"/>
    <w:rsid w:val="001038DD"/>
  </w:style>
  <w:style w:type="paragraph" w:customStyle="1" w:styleId="9A5F819857264C269A6E9583810FB8D7">
    <w:name w:val="9A5F819857264C269A6E9583810FB8D7"/>
    <w:rsid w:val="001038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CYF">
      <a:dk1>
        <a:srgbClr val="863399"/>
      </a:dk1>
      <a:lt1>
        <a:sysClr val="window" lastClr="FFFFFF"/>
      </a:lt1>
      <a:dk2>
        <a:srgbClr val="923A7F"/>
      </a:dk2>
      <a:lt2>
        <a:srgbClr val="E7E6E6"/>
      </a:lt2>
      <a:accent1>
        <a:srgbClr val="863399"/>
      </a:accent1>
      <a:accent2>
        <a:srgbClr val="E64B38"/>
      </a:accent2>
      <a:accent3>
        <a:srgbClr val="008522"/>
      </a:accent3>
      <a:accent4>
        <a:srgbClr val="006580"/>
      </a:accent4>
      <a:accent5>
        <a:srgbClr val="F5B335"/>
      </a:accent5>
      <a:accent6>
        <a:srgbClr val="6ABF4B"/>
      </a:accent6>
      <a:hlink>
        <a:srgbClr val="000000"/>
      </a:hlink>
      <a:folHlink>
        <a:srgbClr val="00000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F9B1A4-F239-408C-9806-9C9680E0C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. of Labor and Industries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oover, Bonnie</cp:lastModifiedBy>
  <cp:revision>4</cp:revision>
  <cp:lastPrinted>2019-07-18T14:17:00Z</cp:lastPrinted>
  <dcterms:created xsi:type="dcterms:W3CDTF">2020-11-04T20:40:00Z</dcterms:created>
  <dcterms:modified xsi:type="dcterms:W3CDTF">2020-11-04T20:45:00Z</dcterms:modified>
</cp:coreProperties>
</file>